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2AC74E1B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Branches offering the </w:t>
            </w:r>
            <w:r w:rsidR="002E326A">
              <w:rPr>
                <w:rFonts w:cstheme="minorHAnsi"/>
                <w:color w:val="5279BB"/>
                <w:sz w:val="26"/>
                <w:szCs w:val="26"/>
                <w:lang w:bidi="ar-EG"/>
              </w:rPr>
              <w:t>p</w:t>
            </w:r>
            <w:r w:rsidR="002E326A"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rogram </w:t>
            </w: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621AB079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7D052B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7DBD0166" w:rsidR="00A91DD8" w:rsidRPr="00A91DD8" w:rsidRDefault="007D05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28AC6B48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007A8EEE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76EACC7F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1EFD50B8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01287EE1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3087C6EE" w:rsidR="00A91DD8" w:rsidRPr="00A91DD8" w:rsidRDefault="007D052B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3CBC07E3" w:rsidR="00A91DD8" w:rsidRPr="00A91DD8" w:rsidRDefault="007D05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2B247865" w:rsidR="00A91DD8" w:rsidRPr="00A91DD8" w:rsidRDefault="007D05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6F10A109" w:rsidR="00A91DD8" w:rsidRPr="00A91DD8" w:rsidRDefault="007D05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263542A5" w:rsidR="00A91DD8" w:rsidRPr="00A91DD8" w:rsidRDefault="007D052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6" w:name="_Ref115696798"/>
      <w:bookmarkStart w:id="7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6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Knowledge and </w:t>
            </w:r>
            <w:proofErr w:type="gramStart"/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Understanding</w:t>
            </w:r>
            <w:proofErr w:type="gramEnd"/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09EA2A9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2E326A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.</w:t>
            </w: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21D8813" w:rsidR="00CB7651" w:rsidRPr="00F52690" w:rsidRDefault="00812677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6803"/>
      <w:bookmarkStart w:id="9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5CD92C02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0" w:name="_Ref115696809"/>
      <w:bookmarkStart w:id="11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</w:t>
      </w:r>
      <w:r w:rsidR="002E326A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'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Evaluation of Program Quality</w:t>
      </w:r>
      <w:bookmarkEnd w:id="10"/>
      <w:bookmarkEnd w:id="11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2" w:name="_Ref115696814"/>
      <w:bookmarkStart w:id="13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2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3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4" w:name="_Ref115696822"/>
      <w:bookmarkStart w:id="15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4"/>
      <w:bookmarkEnd w:id="1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6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7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6"/>
      <w:bookmarkEnd w:id="17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5C437AC" w:rsidR="00887AE2" w:rsidRDefault="00BC413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</w:t>
      </w:r>
      <w:r w:rsidR="002E326A" w:rsidRPr="00F52690">
        <w:rPr>
          <w:rFonts w:cstheme="minorHAnsi"/>
          <w:sz w:val="20"/>
          <w:szCs w:val="20"/>
        </w:rPr>
        <w:t>reviewer</w:t>
      </w:r>
      <w:r w:rsidR="002E326A">
        <w:rPr>
          <w:rFonts w:cstheme="minorHAnsi"/>
          <w:sz w:val="20"/>
          <w:szCs w:val="20"/>
        </w:rPr>
        <w:t>'</w:t>
      </w:r>
      <w:r w:rsidR="002E326A" w:rsidRPr="00F52690">
        <w:rPr>
          <w:rFonts w:cstheme="minorHAnsi"/>
          <w:sz w:val="20"/>
          <w:szCs w:val="20"/>
        </w:rPr>
        <w:t xml:space="preserve">s </w:t>
      </w:r>
      <w:r w:rsidRPr="00F52690">
        <w:rPr>
          <w:rFonts w:cstheme="minorHAnsi"/>
          <w:sz w:val="20"/>
          <w:szCs w:val="20"/>
        </w:rPr>
        <w:t xml:space="preserve">report and </w:t>
      </w:r>
      <w:r w:rsidR="002E326A" w:rsidRPr="00F52690">
        <w:rPr>
          <w:rFonts w:cstheme="minorHAnsi"/>
          <w:sz w:val="20"/>
          <w:szCs w:val="20"/>
        </w:rPr>
        <w:t>stakeholders</w:t>
      </w:r>
      <w:r w:rsidR="002E326A">
        <w:rPr>
          <w:rFonts w:cstheme="minorHAnsi"/>
          <w:sz w:val="20"/>
          <w:szCs w:val="20"/>
        </w:rPr>
        <w:t>'</w:t>
      </w:r>
      <w:r w:rsidR="002E326A" w:rsidRPr="00F52690">
        <w:rPr>
          <w:rFonts w:cstheme="minorHAnsi"/>
          <w:sz w:val="20"/>
          <w:szCs w:val="20"/>
        </w:rPr>
        <w:t xml:space="preserve"> </w:t>
      </w:r>
      <w:r w:rsidRPr="00F52690">
        <w:rPr>
          <w:rFonts w:cstheme="minorHAnsi"/>
          <w:sz w:val="20"/>
          <w:szCs w:val="20"/>
        </w:rPr>
        <w:t xml:space="preserve">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8" w:name="_Toc107406181"/>
      <w:bookmarkStart w:id="19" w:name="_Ref115696852"/>
      <w:bookmarkStart w:id="20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8"/>
      <w:bookmarkEnd w:id="19"/>
      <w:bookmarkEnd w:id="20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1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35190E1" w:rsidR="00C038BF" w:rsidRPr="00F52690" w:rsidRDefault="00850E1D">
      <w:pPr>
        <w:pStyle w:val="1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6862"/>
      <w:bookmarkStart w:id="23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2E326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</w:t>
      </w:r>
      <w:r w:rsidR="002E326A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velopment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lan</w:t>
      </w:r>
      <w:bookmarkEnd w:id="22"/>
      <w:bookmarkEnd w:id="23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4710BB1B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="002E326A">
        <w:rPr>
          <w:rFonts w:cstheme="minorHAnsi"/>
          <w:sz w:val="20"/>
          <w:szCs w:val="20"/>
        </w:rPr>
        <w:t xml:space="preserve">the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63AFCDF0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</w:t>
      </w:r>
      <w:r w:rsidR="002E326A">
        <w:rPr>
          <w:rFonts w:cstheme="minorHAnsi"/>
          <w:sz w:val="20"/>
          <w:szCs w:val="20"/>
        </w:rPr>
        <w:t xml:space="preserve">the </w:t>
      </w:r>
      <w:r w:rsidRPr="00A91DD8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4" w:name="_Ref115696875"/>
      <w:bookmarkStart w:id="25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4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8CE772" w14:textId="77777777" w:rsidR="00CB3558" w:rsidRDefault="00CB3558" w:rsidP="00EE490F">
      <w:pPr>
        <w:spacing w:after="0" w:line="240" w:lineRule="auto"/>
      </w:pPr>
      <w:r>
        <w:separator/>
      </w:r>
    </w:p>
  </w:endnote>
  <w:endnote w:type="continuationSeparator" w:id="0">
    <w:p w14:paraId="1BFBC888" w14:textId="77777777" w:rsidR="00CB3558" w:rsidRDefault="00CB355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3F35697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E326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280184" w14:textId="77777777" w:rsidR="00CB3558" w:rsidRDefault="00CB3558" w:rsidP="00EE490F">
      <w:pPr>
        <w:spacing w:after="0" w:line="240" w:lineRule="auto"/>
      </w:pPr>
      <w:r>
        <w:separator/>
      </w:r>
    </w:p>
  </w:footnote>
  <w:footnote w:type="continuationSeparator" w:id="0">
    <w:p w14:paraId="2BF51BBC" w14:textId="77777777" w:rsidR="00CB3558" w:rsidRDefault="00CB355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5742023" wp14:editId="0B71058D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3576531C" w:rsidR="000263E2" w:rsidRDefault="00CA4BB3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58C81B0D" wp14:editId="42986B7C">
          <wp:simplePos x="0" y="0"/>
          <wp:positionH relativeFrom="column">
            <wp:posOffset>-727801</wp:posOffset>
          </wp:positionH>
          <wp:positionV relativeFrom="paragraph">
            <wp:posOffset>-456565</wp:posOffset>
          </wp:positionV>
          <wp:extent cx="7544435" cy="10671724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028922">
    <w:abstractNumId w:val="32"/>
  </w:num>
  <w:num w:numId="2" w16cid:durableId="1676227030">
    <w:abstractNumId w:val="29"/>
  </w:num>
  <w:num w:numId="3" w16cid:durableId="1615673955">
    <w:abstractNumId w:val="33"/>
  </w:num>
  <w:num w:numId="4" w16cid:durableId="1588491117">
    <w:abstractNumId w:val="36"/>
  </w:num>
  <w:num w:numId="5" w16cid:durableId="1591893142">
    <w:abstractNumId w:val="21"/>
  </w:num>
  <w:num w:numId="6" w16cid:durableId="595749904">
    <w:abstractNumId w:val="35"/>
  </w:num>
  <w:num w:numId="7" w16cid:durableId="1735086750">
    <w:abstractNumId w:val="20"/>
  </w:num>
  <w:num w:numId="8" w16cid:durableId="1817717937">
    <w:abstractNumId w:val="7"/>
  </w:num>
  <w:num w:numId="9" w16cid:durableId="436679295">
    <w:abstractNumId w:val="14"/>
  </w:num>
  <w:num w:numId="10" w16cid:durableId="348289582">
    <w:abstractNumId w:val="3"/>
  </w:num>
  <w:num w:numId="11" w16cid:durableId="2058506388">
    <w:abstractNumId w:val="13"/>
  </w:num>
  <w:num w:numId="12" w16cid:durableId="128474690">
    <w:abstractNumId w:val="4"/>
  </w:num>
  <w:num w:numId="13" w16cid:durableId="763108090">
    <w:abstractNumId w:val="8"/>
  </w:num>
  <w:num w:numId="14" w16cid:durableId="1464539628">
    <w:abstractNumId w:val="12"/>
  </w:num>
  <w:num w:numId="15" w16cid:durableId="1903833854">
    <w:abstractNumId w:val="27"/>
  </w:num>
  <w:num w:numId="16" w16cid:durableId="32123489">
    <w:abstractNumId w:val="11"/>
  </w:num>
  <w:num w:numId="17" w16cid:durableId="2093969912">
    <w:abstractNumId w:val="19"/>
  </w:num>
  <w:num w:numId="18" w16cid:durableId="1756777760">
    <w:abstractNumId w:val="24"/>
  </w:num>
  <w:num w:numId="19" w16cid:durableId="1354378294">
    <w:abstractNumId w:val="31"/>
  </w:num>
  <w:num w:numId="20" w16cid:durableId="454370698">
    <w:abstractNumId w:val="18"/>
  </w:num>
  <w:num w:numId="21" w16cid:durableId="1746296577">
    <w:abstractNumId w:val="25"/>
  </w:num>
  <w:num w:numId="22" w16cid:durableId="590553907">
    <w:abstractNumId w:val="26"/>
  </w:num>
  <w:num w:numId="23" w16cid:durableId="624702580">
    <w:abstractNumId w:val="34"/>
  </w:num>
  <w:num w:numId="24" w16cid:durableId="2032225120">
    <w:abstractNumId w:val="9"/>
  </w:num>
  <w:num w:numId="25" w16cid:durableId="1453400457">
    <w:abstractNumId w:val="22"/>
  </w:num>
  <w:num w:numId="26" w16cid:durableId="1353606541">
    <w:abstractNumId w:val="30"/>
  </w:num>
  <w:num w:numId="27" w16cid:durableId="1097361709">
    <w:abstractNumId w:val="15"/>
  </w:num>
  <w:num w:numId="28" w16cid:durableId="992413895">
    <w:abstractNumId w:val="2"/>
  </w:num>
  <w:num w:numId="29" w16cid:durableId="1717968295">
    <w:abstractNumId w:val="5"/>
  </w:num>
  <w:num w:numId="30" w16cid:durableId="427847877">
    <w:abstractNumId w:val="0"/>
  </w:num>
  <w:num w:numId="31" w16cid:durableId="111174520">
    <w:abstractNumId w:val="6"/>
  </w:num>
  <w:num w:numId="32" w16cid:durableId="442773404">
    <w:abstractNumId w:val="1"/>
  </w:num>
  <w:num w:numId="33" w16cid:durableId="1884437012">
    <w:abstractNumId w:val="17"/>
  </w:num>
  <w:num w:numId="34" w16cid:durableId="113453224">
    <w:abstractNumId w:val="23"/>
  </w:num>
  <w:num w:numId="35" w16cid:durableId="1988784069">
    <w:abstractNumId w:val="16"/>
  </w:num>
  <w:num w:numId="36" w16cid:durableId="1573276703">
    <w:abstractNumId w:val="28"/>
  </w:num>
  <w:num w:numId="37" w16cid:durableId="18514111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qQUA2Xg58y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D76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326A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D51F4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052B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A4BB3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11CD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03FC3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D711CD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020E67-5FDC-406A-8744-E868AF16D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538</Words>
  <Characters>4469</Characters>
  <Application>Microsoft Office Word</Application>
  <DocSecurity>0</DocSecurity>
  <Lines>37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1</cp:revision>
  <cp:lastPrinted>2024-06-30T11:27:00Z</cp:lastPrinted>
  <dcterms:created xsi:type="dcterms:W3CDTF">2022-10-23T14:24:00Z</dcterms:created>
  <dcterms:modified xsi:type="dcterms:W3CDTF">2024-06-30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8c85832df8374a1304974e508daf4ca17ffa5ab3e6374b00ea16fdc49f16e</vt:lpwstr>
  </property>
</Properties>
</file>